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EDA68" w14:textId="77777777" w:rsidR="00203129" w:rsidRDefault="00203129" w:rsidP="003237EA">
      <w:pPr>
        <w:pStyle w:val="FirstParagraph"/>
        <w:rPr>
          <w:b/>
          <w:bCs/>
          <w:lang w:val="en-IN"/>
        </w:rPr>
      </w:pPr>
    </w:p>
    <w:p w14:paraId="5775BEE2" w14:textId="77777777" w:rsidR="00203129" w:rsidRDefault="00203129" w:rsidP="003237EA">
      <w:pPr>
        <w:pStyle w:val="FirstParagraph"/>
        <w:rPr>
          <w:b/>
          <w:bCs/>
          <w:lang w:val="en-IN"/>
        </w:rPr>
      </w:pPr>
    </w:p>
    <w:p w14:paraId="3E968399" w14:textId="07C4D5B1" w:rsidR="003237EA" w:rsidRPr="003237EA" w:rsidRDefault="003237EA" w:rsidP="00203129">
      <w:pPr>
        <w:pStyle w:val="Title"/>
        <w:rPr>
          <w:lang w:val="en-IN"/>
        </w:rPr>
      </w:pPr>
      <w:r w:rsidRPr="003237EA">
        <w:rPr>
          <w:lang w:val="en-IN"/>
        </w:rPr>
        <w:t xml:space="preserve">1. </w:t>
      </w:r>
      <w:r w:rsidR="00203129">
        <w:rPr>
          <w:lang w:val="en-IN"/>
        </w:rPr>
        <w:t>Report</w:t>
      </w:r>
    </w:p>
    <w:p w14:paraId="2F435967" w14:textId="77777777" w:rsidR="003237EA" w:rsidRPr="003237EA" w:rsidRDefault="003237EA" w:rsidP="003237EA">
      <w:pPr>
        <w:pStyle w:val="FirstParagraph"/>
        <w:rPr>
          <w:lang w:val="en-IN"/>
        </w:rPr>
      </w:pPr>
      <w:r w:rsidRPr="003237EA">
        <w:rPr>
          <w:lang w:val="en-IN"/>
        </w:rPr>
        <w:t>The goal of this project was to develop a system for detecting handwritten digits in images. The system involved generating training images, training a YOLO-based model, and then using the trained model to detect digits in test images. The detected digits were stored in a CSV file, with each row containing the image name and its corresponding detected digits.</w:t>
      </w:r>
    </w:p>
    <w:p w14:paraId="45C98F92" w14:textId="77777777" w:rsidR="003237EA" w:rsidRPr="003237EA" w:rsidRDefault="003237EA" w:rsidP="003237EA">
      <w:pPr>
        <w:pStyle w:val="FirstParagraph"/>
        <w:rPr>
          <w:b/>
          <w:bCs/>
          <w:lang w:val="en-IN"/>
        </w:rPr>
      </w:pPr>
      <w:r w:rsidRPr="003237EA">
        <w:rPr>
          <w:b/>
          <w:bCs/>
          <w:lang w:val="en-IN"/>
        </w:rPr>
        <w:t>2. Approach</w:t>
      </w:r>
    </w:p>
    <w:p w14:paraId="6095B4FF" w14:textId="77777777" w:rsidR="003237EA" w:rsidRPr="003237EA" w:rsidRDefault="003237EA" w:rsidP="003237EA">
      <w:pPr>
        <w:pStyle w:val="FirstParagraph"/>
        <w:rPr>
          <w:lang w:val="en-IN"/>
        </w:rPr>
      </w:pPr>
      <w:r w:rsidRPr="003237EA">
        <w:rPr>
          <w:lang w:val="en-IN"/>
        </w:rPr>
        <w:t>The project was divided into three main phases:</w:t>
      </w:r>
    </w:p>
    <w:p w14:paraId="6A4D761F" w14:textId="6662F2AA" w:rsidR="003237EA" w:rsidRPr="003237EA" w:rsidRDefault="003237EA" w:rsidP="003237EA">
      <w:pPr>
        <w:pStyle w:val="FirstParagraph"/>
        <w:numPr>
          <w:ilvl w:val="0"/>
          <w:numId w:val="2"/>
        </w:numPr>
        <w:rPr>
          <w:lang w:val="en-IN"/>
        </w:rPr>
      </w:pPr>
      <w:r w:rsidRPr="003237EA">
        <w:rPr>
          <w:b/>
          <w:bCs/>
          <w:lang w:val="en-IN"/>
        </w:rPr>
        <w:t>Data Generation:</w:t>
      </w:r>
      <w:r w:rsidRPr="003237EA">
        <w:rPr>
          <w:lang w:val="en-IN"/>
        </w:rPr>
        <w:t xml:space="preserve"> We generated synthetic training images of handwritten digits to train the model</w:t>
      </w:r>
      <w:r w:rsidR="00222A92">
        <w:rPr>
          <w:lang w:val="en-IN"/>
        </w:rPr>
        <w:t xml:space="preserve"> </w:t>
      </w:r>
      <w:proofErr w:type="spellStart"/>
      <w:r w:rsidR="00222A92">
        <w:rPr>
          <w:lang w:val="en-IN"/>
        </w:rPr>
        <w:t>upto</w:t>
      </w:r>
      <w:proofErr w:type="spellEnd"/>
      <w:r w:rsidR="00222A92">
        <w:rPr>
          <w:lang w:val="en-IN"/>
        </w:rPr>
        <w:t xml:space="preserve"> 10^8 images with took long hrs on </w:t>
      </w:r>
      <w:proofErr w:type="spellStart"/>
      <w:r w:rsidR="00222A92">
        <w:rPr>
          <w:lang w:val="en-IN"/>
        </w:rPr>
        <w:t>gpu</w:t>
      </w:r>
      <w:proofErr w:type="spellEnd"/>
      <w:r w:rsidR="00222A92">
        <w:rPr>
          <w:lang w:val="en-IN"/>
        </w:rPr>
        <w:t xml:space="preserve"> also</w:t>
      </w:r>
      <w:r w:rsidRPr="003237EA">
        <w:rPr>
          <w:lang w:val="en-IN"/>
        </w:rPr>
        <w:t>.</w:t>
      </w:r>
    </w:p>
    <w:p w14:paraId="38B97B26" w14:textId="58A7DAAD" w:rsidR="003237EA" w:rsidRPr="003237EA" w:rsidRDefault="003237EA" w:rsidP="003237EA">
      <w:pPr>
        <w:pStyle w:val="FirstParagraph"/>
        <w:numPr>
          <w:ilvl w:val="0"/>
          <w:numId w:val="2"/>
        </w:numPr>
        <w:rPr>
          <w:lang w:val="en-IN"/>
        </w:rPr>
      </w:pPr>
      <w:r w:rsidRPr="003237EA">
        <w:rPr>
          <w:b/>
          <w:bCs/>
          <w:lang w:val="en-IN"/>
        </w:rPr>
        <w:t>Model Training:</w:t>
      </w:r>
      <w:r w:rsidRPr="003237EA">
        <w:rPr>
          <w:lang w:val="en-IN"/>
        </w:rPr>
        <w:t xml:space="preserve"> We trained a YOLO (You Only Look Once) model to detect the digits in the images</w:t>
      </w:r>
      <w:r w:rsidR="00222A92">
        <w:rPr>
          <w:lang w:val="en-IN"/>
        </w:rPr>
        <w:t xml:space="preserve"> and the training is done on just numbers detection and it took around 8-10 hours for 1000 epochs for better results otherwise result might hinder</w:t>
      </w:r>
      <w:r w:rsidRPr="003237EA">
        <w:rPr>
          <w:lang w:val="en-IN"/>
        </w:rPr>
        <w:t>.</w:t>
      </w:r>
    </w:p>
    <w:p w14:paraId="3EB62C42" w14:textId="77777777" w:rsidR="003237EA" w:rsidRPr="003237EA" w:rsidRDefault="003237EA" w:rsidP="003237EA">
      <w:pPr>
        <w:pStyle w:val="FirstParagraph"/>
        <w:numPr>
          <w:ilvl w:val="0"/>
          <w:numId w:val="2"/>
        </w:numPr>
        <w:rPr>
          <w:lang w:val="en-IN"/>
        </w:rPr>
      </w:pPr>
      <w:r w:rsidRPr="003237EA">
        <w:rPr>
          <w:b/>
          <w:bCs/>
          <w:lang w:val="en-IN"/>
        </w:rPr>
        <w:t>Digit Detection &amp; CSV Saving:</w:t>
      </w:r>
      <w:r w:rsidRPr="003237EA">
        <w:rPr>
          <w:lang w:val="en-IN"/>
        </w:rPr>
        <w:t xml:space="preserve"> Once the model was trained, we used it to detect digits in test images and saved the results (image name and detected digits) to a CSV file.</w:t>
      </w:r>
    </w:p>
    <w:p w14:paraId="6DCCB671" w14:textId="77777777" w:rsidR="003237EA" w:rsidRPr="003237EA" w:rsidRDefault="003237EA" w:rsidP="003237EA">
      <w:pPr>
        <w:pStyle w:val="FirstParagraph"/>
        <w:rPr>
          <w:b/>
          <w:bCs/>
          <w:lang w:val="en-IN"/>
        </w:rPr>
      </w:pPr>
      <w:r w:rsidRPr="003237EA">
        <w:rPr>
          <w:b/>
          <w:bCs/>
          <w:lang w:val="en-IN"/>
        </w:rPr>
        <w:t>2.1 Data Generation</w:t>
      </w:r>
    </w:p>
    <w:p w14:paraId="617FFE6A" w14:textId="77777777" w:rsidR="003237EA" w:rsidRPr="003237EA" w:rsidRDefault="003237EA" w:rsidP="003237EA">
      <w:pPr>
        <w:pStyle w:val="FirstParagraph"/>
        <w:numPr>
          <w:ilvl w:val="0"/>
          <w:numId w:val="3"/>
        </w:numPr>
        <w:rPr>
          <w:lang w:val="en-IN"/>
        </w:rPr>
      </w:pPr>
      <w:r w:rsidRPr="003237EA">
        <w:rPr>
          <w:b/>
          <w:bCs/>
          <w:lang w:val="en-IN"/>
        </w:rPr>
        <w:t>Objective:</w:t>
      </w:r>
      <w:r w:rsidRPr="003237EA">
        <w:rPr>
          <w:lang w:val="en-IN"/>
        </w:rPr>
        <w:t xml:space="preserve"> The first step in the project was to create a dataset of handwritten digits for model training.</w:t>
      </w:r>
    </w:p>
    <w:p w14:paraId="065021F8" w14:textId="77777777" w:rsidR="003237EA" w:rsidRPr="003237EA" w:rsidRDefault="003237EA" w:rsidP="003237EA">
      <w:pPr>
        <w:pStyle w:val="FirstParagraph"/>
        <w:numPr>
          <w:ilvl w:val="0"/>
          <w:numId w:val="3"/>
        </w:numPr>
        <w:rPr>
          <w:lang w:val="en-IN"/>
        </w:rPr>
      </w:pPr>
      <w:r w:rsidRPr="003237EA">
        <w:rPr>
          <w:b/>
          <w:bCs/>
          <w:lang w:val="en-IN"/>
        </w:rPr>
        <w:t>Method:</w:t>
      </w:r>
      <w:r w:rsidRPr="003237EA">
        <w:rPr>
          <w:lang w:val="en-IN"/>
        </w:rPr>
        <w:t xml:space="preserve"> We used tools like Python libraries and synthetic data generation methods to generate </w:t>
      </w:r>
      <w:proofErr w:type="spellStart"/>
      <w:r w:rsidRPr="003237EA">
        <w:rPr>
          <w:lang w:val="en-IN"/>
        </w:rPr>
        <w:t>labeled</w:t>
      </w:r>
      <w:proofErr w:type="spellEnd"/>
      <w:r w:rsidRPr="003237EA">
        <w:rPr>
          <w:lang w:val="en-IN"/>
        </w:rPr>
        <w:t xml:space="preserve"> images of handwritten digits. The images were created with varying backgrounds and noise to simulate real-world scenarios. This variety helped improve the model's robustness.</w:t>
      </w:r>
    </w:p>
    <w:p w14:paraId="4B33EB6E" w14:textId="77777777" w:rsidR="003237EA" w:rsidRPr="003237EA" w:rsidRDefault="003237EA" w:rsidP="003237EA">
      <w:pPr>
        <w:pStyle w:val="FirstParagraph"/>
        <w:rPr>
          <w:b/>
          <w:bCs/>
          <w:lang w:val="en-IN"/>
        </w:rPr>
      </w:pPr>
      <w:r w:rsidRPr="003237EA">
        <w:rPr>
          <w:b/>
          <w:bCs/>
          <w:lang w:val="en-IN"/>
        </w:rPr>
        <w:t>2.2 Model Training</w:t>
      </w:r>
    </w:p>
    <w:p w14:paraId="21DBA79D" w14:textId="77777777" w:rsidR="003237EA" w:rsidRPr="003237EA" w:rsidRDefault="003237EA" w:rsidP="003237EA">
      <w:pPr>
        <w:pStyle w:val="FirstParagraph"/>
        <w:numPr>
          <w:ilvl w:val="0"/>
          <w:numId w:val="4"/>
        </w:numPr>
        <w:rPr>
          <w:lang w:val="en-IN"/>
        </w:rPr>
      </w:pPr>
      <w:r w:rsidRPr="003237EA">
        <w:rPr>
          <w:b/>
          <w:bCs/>
          <w:lang w:val="en-IN"/>
        </w:rPr>
        <w:t>Objective:</w:t>
      </w:r>
      <w:r w:rsidRPr="003237EA">
        <w:rPr>
          <w:lang w:val="en-IN"/>
        </w:rPr>
        <w:t xml:space="preserve"> Train a model to recognize handwritten digits in images.</w:t>
      </w:r>
    </w:p>
    <w:p w14:paraId="02BA04E9" w14:textId="77777777" w:rsidR="003237EA" w:rsidRPr="003237EA" w:rsidRDefault="003237EA" w:rsidP="003237EA">
      <w:pPr>
        <w:pStyle w:val="FirstParagraph"/>
        <w:numPr>
          <w:ilvl w:val="0"/>
          <w:numId w:val="4"/>
        </w:numPr>
        <w:rPr>
          <w:lang w:val="en-IN"/>
        </w:rPr>
      </w:pPr>
      <w:r w:rsidRPr="003237EA">
        <w:rPr>
          <w:b/>
          <w:bCs/>
          <w:lang w:val="en-IN"/>
        </w:rPr>
        <w:t>Model Chosen:</w:t>
      </w:r>
      <w:r w:rsidRPr="003237EA">
        <w:rPr>
          <w:lang w:val="en-IN"/>
        </w:rPr>
        <w:t xml:space="preserve"> YOLO (You Only Look Once), an object detection model known for its speed and accuracy, was selected due to its ability to detect objects (digits, in this case) in images.</w:t>
      </w:r>
    </w:p>
    <w:p w14:paraId="355B0E13" w14:textId="77777777" w:rsidR="003237EA" w:rsidRPr="003237EA" w:rsidRDefault="003237EA" w:rsidP="003237EA">
      <w:pPr>
        <w:pStyle w:val="FirstParagraph"/>
        <w:numPr>
          <w:ilvl w:val="0"/>
          <w:numId w:val="4"/>
        </w:numPr>
        <w:rPr>
          <w:lang w:val="en-IN"/>
        </w:rPr>
      </w:pPr>
      <w:r w:rsidRPr="003237EA">
        <w:rPr>
          <w:b/>
          <w:bCs/>
          <w:lang w:val="en-IN"/>
        </w:rPr>
        <w:t>Training Time:</w:t>
      </w:r>
      <w:r w:rsidRPr="003237EA">
        <w:rPr>
          <w:lang w:val="en-IN"/>
        </w:rPr>
        <w:t xml:space="preserve"> The model took approximately 8-10 hours to train on a GPU.</w:t>
      </w:r>
    </w:p>
    <w:p w14:paraId="0137C7EC" w14:textId="77777777" w:rsidR="003237EA" w:rsidRPr="003237EA" w:rsidRDefault="003237EA" w:rsidP="003237EA">
      <w:pPr>
        <w:pStyle w:val="FirstParagraph"/>
        <w:numPr>
          <w:ilvl w:val="0"/>
          <w:numId w:val="4"/>
        </w:numPr>
        <w:rPr>
          <w:lang w:val="en-IN"/>
        </w:rPr>
      </w:pPr>
      <w:r w:rsidRPr="003237EA">
        <w:rPr>
          <w:b/>
          <w:bCs/>
          <w:lang w:val="en-IN"/>
        </w:rPr>
        <w:t>Training Process:</w:t>
      </w:r>
    </w:p>
    <w:p w14:paraId="53FD6B1F" w14:textId="77777777" w:rsidR="003237EA" w:rsidRPr="003237EA" w:rsidRDefault="003237EA" w:rsidP="003237EA">
      <w:pPr>
        <w:pStyle w:val="FirstParagraph"/>
        <w:numPr>
          <w:ilvl w:val="1"/>
          <w:numId w:val="4"/>
        </w:numPr>
        <w:rPr>
          <w:lang w:val="en-IN"/>
        </w:rPr>
      </w:pPr>
      <w:r w:rsidRPr="003237EA">
        <w:rPr>
          <w:b/>
          <w:bCs/>
          <w:lang w:val="en-IN"/>
        </w:rPr>
        <w:lastRenderedPageBreak/>
        <w:t>Data Preprocessing:</w:t>
      </w:r>
      <w:r w:rsidRPr="003237EA">
        <w:rPr>
          <w:lang w:val="en-IN"/>
        </w:rPr>
        <w:t xml:space="preserve"> The synthetic images were </w:t>
      </w:r>
      <w:proofErr w:type="spellStart"/>
      <w:r w:rsidRPr="003237EA">
        <w:rPr>
          <w:lang w:val="en-IN"/>
        </w:rPr>
        <w:t>preprocessed</w:t>
      </w:r>
      <w:proofErr w:type="spellEnd"/>
      <w:r w:rsidRPr="003237EA">
        <w:rPr>
          <w:lang w:val="en-IN"/>
        </w:rPr>
        <w:t xml:space="preserve"> to fit the input size required by the YOLO model.</w:t>
      </w:r>
    </w:p>
    <w:p w14:paraId="3C035B8E" w14:textId="77777777" w:rsidR="003237EA" w:rsidRPr="003237EA" w:rsidRDefault="003237EA" w:rsidP="003237EA">
      <w:pPr>
        <w:pStyle w:val="FirstParagraph"/>
        <w:numPr>
          <w:ilvl w:val="1"/>
          <w:numId w:val="4"/>
        </w:numPr>
        <w:rPr>
          <w:lang w:val="en-IN"/>
        </w:rPr>
      </w:pPr>
      <w:r w:rsidRPr="003237EA">
        <w:rPr>
          <w:b/>
          <w:bCs/>
          <w:lang w:val="en-IN"/>
        </w:rPr>
        <w:t>Model Architecture:</w:t>
      </w:r>
      <w:r w:rsidRPr="003237EA">
        <w:rPr>
          <w:lang w:val="en-IN"/>
        </w:rPr>
        <w:t xml:space="preserve"> The YOLOv5 architecture was used, which involves convolutional neural networks (CNNs) for detecting and classifying objects in images.</w:t>
      </w:r>
    </w:p>
    <w:p w14:paraId="67DC2CFA" w14:textId="77777777" w:rsidR="003237EA" w:rsidRPr="003237EA" w:rsidRDefault="003237EA" w:rsidP="003237EA">
      <w:pPr>
        <w:pStyle w:val="FirstParagraph"/>
        <w:numPr>
          <w:ilvl w:val="1"/>
          <w:numId w:val="4"/>
        </w:numPr>
        <w:rPr>
          <w:lang w:val="en-IN"/>
        </w:rPr>
      </w:pPr>
      <w:r w:rsidRPr="003237EA">
        <w:rPr>
          <w:b/>
          <w:bCs/>
          <w:lang w:val="en-IN"/>
        </w:rPr>
        <w:t>Hyperparameters:</w:t>
      </w:r>
      <w:r w:rsidRPr="003237EA">
        <w:rPr>
          <w:lang w:val="en-IN"/>
        </w:rPr>
        <w:t xml:space="preserve"> Various hyperparameters were tuned, including learning rate, batch size, and the number of epochs.</w:t>
      </w:r>
    </w:p>
    <w:p w14:paraId="04B65D39" w14:textId="77777777" w:rsidR="003237EA" w:rsidRPr="003237EA" w:rsidRDefault="003237EA" w:rsidP="003237EA">
      <w:pPr>
        <w:pStyle w:val="FirstParagraph"/>
        <w:numPr>
          <w:ilvl w:val="1"/>
          <w:numId w:val="4"/>
        </w:numPr>
        <w:rPr>
          <w:lang w:val="en-IN"/>
        </w:rPr>
      </w:pPr>
      <w:r w:rsidRPr="003237EA">
        <w:rPr>
          <w:b/>
          <w:bCs/>
          <w:lang w:val="en-IN"/>
        </w:rPr>
        <w:t>Tools Used:</w:t>
      </w:r>
      <w:r w:rsidRPr="003237EA">
        <w:rPr>
          <w:lang w:val="en-IN"/>
        </w:rPr>
        <w:t xml:space="preserve"> The model was trained using the </w:t>
      </w:r>
      <w:proofErr w:type="spellStart"/>
      <w:r w:rsidRPr="003237EA">
        <w:rPr>
          <w:lang w:val="en-IN"/>
        </w:rPr>
        <w:t>Ultralytics</w:t>
      </w:r>
      <w:proofErr w:type="spellEnd"/>
      <w:r w:rsidRPr="003237EA">
        <w:rPr>
          <w:lang w:val="en-IN"/>
        </w:rPr>
        <w:t xml:space="preserve"> YOLOv5 library, which provides a simple interface for training and deploying YOLO models.</w:t>
      </w:r>
    </w:p>
    <w:p w14:paraId="6323047C" w14:textId="77777777" w:rsidR="003237EA" w:rsidRPr="003237EA" w:rsidRDefault="003237EA" w:rsidP="003237EA">
      <w:pPr>
        <w:pStyle w:val="FirstParagraph"/>
        <w:rPr>
          <w:b/>
          <w:bCs/>
          <w:lang w:val="en-IN"/>
        </w:rPr>
      </w:pPr>
      <w:r w:rsidRPr="003237EA">
        <w:rPr>
          <w:b/>
          <w:bCs/>
          <w:lang w:val="en-IN"/>
        </w:rPr>
        <w:t>2.3 Digit Detection &amp; Saving to CSV</w:t>
      </w:r>
    </w:p>
    <w:p w14:paraId="516FEC67" w14:textId="77777777" w:rsidR="003237EA" w:rsidRPr="003237EA" w:rsidRDefault="003237EA" w:rsidP="003237EA">
      <w:pPr>
        <w:pStyle w:val="FirstParagraph"/>
        <w:numPr>
          <w:ilvl w:val="0"/>
          <w:numId w:val="5"/>
        </w:numPr>
        <w:rPr>
          <w:lang w:val="en-IN"/>
        </w:rPr>
      </w:pPr>
      <w:r w:rsidRPr="003237EA">
        <w:rPr>
          <w:b/>
          <w:bCs/>
          <w:lang w:val="en-IN"/>
        </w:rPr>
        <w:t>Objective:</w:t>
      </w:r>
      <w:r w:rsidRPr="003237EA">
        <w:rPr>
          <w:lang w:val="en-IN"/>
        </w:rPr>
        <w:t xml:space="preserve"> Use the trained model to detect digits in test images and store the results.</w:t>
      </w:r>
    </w:p>
    <w:p w14:paraId="4DCCFFB6" w14:textId="77777777" w:rsidR="003237EA" w:rsidRPr="003237EA" w:rsidRDefault="003237EA" w:rsidP="003237EA">
      <w:pPr>
        <w:pStyle w:val="FirstParagraph"/>
        <w:numPr>
          <w:ilvl w:val="0"/>
          <w:numId w:val="5"/>
        </w:numPr>
        <w:rPr>
          <w:lang w:val="en-IN"/>
        </w:rPr>
      </w:pPr>
      <w:r w:rsidRPr="003237EA">
        <w:rPr>
          <w:b/>
          <w:bCs/>
          <w:lang w:val="en-IN"/>
        </w:rPr>
        <w:t>Process:</w:t>
      </w:r>
    </w:p>
    <w:p w14:paraId="4C7AD038" w14:textId="77777777" w:rsidR="003237EA" w:rsidRPr="003237EA" w:rsidRDefault="003237EA" w:rsidP="003237EA">
      <w:pPr>
        <w:pStyle w:val="FirstParagraph"/>
        <w:numPr>
          <w:ilvl w:val="1"/>
          <w:numId w:val="5"/>
        </w:numPr>
        <w:rPr>
          <w:lang w:val="en-IN"/>
        </w:rPr>
      </w:pPr>
      <w:r w:rsidRPr="003237EA">
        <w:rPr>
          <w:lang w:val="en-IN"/>
        </w:rPr>
        <w:t>The YOLO model was applied to test images. For each detected digit, the model returned its class (digit) and bounding box coordinates.</w:t>
      </w:r>
    </w:p>
    <w:p w14:paraId="1E92CBCA" w14:textId="77777777" w:rsidR="003237EA" w:rsidRPr="003237EA" w:rsidRDefault="003237EA" w:rsidP="003237EA">
      <w:pPr>
        <w:pStyle w:val="FirstParagraph"/>
        <w:numPr>
          <w:ilvl w:val="1"/>
          <w:numId w:val="5"/>
        </w:numPr>
        <w:rPr>
          <w:lang w:val="en-IN"/>
        </w:rPr>
      </w:pPr>
      <w:r w:rsidRPr="003237EA">
        <w:rPr>
          <w:lang w:val="en-IN"/>
        </w:rPr>
        <w:t>The detected digits were extracted, and the image name along with the list of detected digits were saved in a CSV file for future analysis.</w:t>
      </w:r>
    </w:p>
    <w:p w14:paraId="00A0B6E4" w14:textId="77777777" w:rsidR="003237EA" w:rsidRPr="003237EA" w:rsidRDefault="003237EA" w:rsidP="003237EA">
      <w:pPr>
        <w:pStyle w:val="FirstParagraph"/>
        <w:numPr>
          <w:ilvl w:val="1"/>
          <w:numId w:val="5"/>
        </w:numPr>
        <w:rPr>
          <w:lang w:val="en-IN"/>
        </w:rPr>
      </w:pPr>
      <w:r w:rsidRPr="003237EA">
        <w:rPr>
          <w:b/>
          <w:bCs/>
          <w:lang w:val="en-IN"/>
        </w:rPr>
        <w:t>CSV File Structure:</w:t>
      </w:r>
      <w:r w:rsidRPr="003237EA">
        <w:rPr>
          <w:lang w:val="en-IN"/>
        </w:rPr>
        <w:t xml:space="preserve"> The CSV file contained two columns:</w:t>
      </w:r>
    </w:p>
    <w:p w14:paraId="3094E647" w14:textId="77777777" w:rsidR="003237EA" w:rsidRPr="003237EA" w:rsidRDefault="003237EA" w:rsidP="003237EA">
      <w:pPr>
        <w:pStyle w:val="FirstParagraph"/>
        <w:numPr>
          <w:ilvl w:val="2"/>
          <w:numId w:val="5"/>
        </w:numPr>
        <w:rPr>
          <w:lang w:val="en-IN"/>
        </w:rPr>
      </w:pPr>
      <w:r w:rsidRPr="003237EA">
        <w:rPr>
          <w:b/>
          <w:bCs/>
          <w:lang w:val="en-IN"/>
        </w:rPr>
        <w:t>Image Name:</w:t>
      </w:r>
      <w:r w:rsidRPr="003237EA">
        <w:rPr>
          <w:lang w:val="en-IN"/>
        </w:rPr>
        <w:t xml:space="preserve"> The path of the test image.</w:t>
      </w:r>
    </w:p>
    <w:p w14:paraId="5B52F408" w14:textId="77777777" w:rsidR="003237EA" w:rsidRPr="003237EA" w:rsidRDefault="003237EA" w:rsidP="003237EA">
      <w:pPr>
        <w:pStyle w:val="FirstParagraph"/>
        <w:numPr>
          <w:ilvl w:val="2"/>
          <w:numId w:val="5"/>
        </w:numPr>
        <w:rPr>
          <w:lang w:val="en-IN"/>
        </w:rPr>
      </w:pPr>
      <w:r w:rsidRPr="003237EA">
        <w:rPr>
          <w:b/>
          <w:bCs/>
          <w:lang w:val="en-IN"/>
        </w:rPr>
        <w:t>Detected Digits:</w:t>
      </w:r>
      <w:r w:rsidRPr="003237EA">
        <w:rPr>
          <w:lang w:val="en-IN"/>
        </w:rPr>
        <w:t xml:space="preserve"> A comma-separated string of digits detected in the image.</w:t>
      </w:r>
    </w:p>
    <w:p w14:paraId="1868ABC4" w14:textId="77777777" w:rsidR="003237EA" w:rsidRPr="003237EA" w:rsidRDefault="003237EA" w:rsidP="003237EA">
      <w:pPr>
        <w:pStyle w:val="FirstParagraph"/>
        <w:rPr>
          <w:b/>
          <w:bCs/>
          <w:lang w:val="en-IN"/>
        </w:rPr>
      </w:pPr>
      <w:r w:rsidRPr="003237EA">
        <w:rPr>
          <w:b/>
          <w:bCs/>
          <w:lang w:val="en-IN"/>
        </w:rPr>
        <w:t>3. Tools Used</w:t>
      </w:r>
    </w:p>
    <w:p w14:paraId="029239B3" w14:textId="77777777" w:rsidR="003237EA" w:rsidRPr="003237EA" w:rsidRDefault="003237EA" w:rsidP="003237EA">
      <w:pPr>
        <w:pStyle w:val="FirstParagraph"/>
        <w:numPr>
          <w:ilvl w:val="0"/>
          <w:numId w:val="6"/>
        </w:numPr>
        <w:rPr>
          <w:lang w:val="en-IN"/>
        </w:rPr>
      </w:pPr>
      <w:r w:rsidRPr="003237EA">
        <w:rPr>
          <w:b/>
          <w:bCs/>
          <w:lang w:val="en-IN"/>
        </w:rPr>
        <w:t>Programming Language:</w:t>
      </w:r>
      <w:r w:rsidRPr="003237EA">
        <w:rPr>
          <w:lang w:val="en-IN"/>
        </w:rPr>
        <w:t xml:space="preserve"> Python</w:t>
      </w:r>
    </w:p>
    <w:p w14:paraId="3EBC440C" w14:textId="77777777" w:rsidR="003237EA" w:rsidRPr="003237EA" w:rsidRDefault="003237EA" w:rsidP="003237EA">
      <w:pPr>
        <w:pStyle w:val="FirstParagraph"/>
        <w:numPr>
          <w:ilvl w:val="0"/>
          <w:numId w:val="6"/>
        </w:numPr>
        <w:rPr>
          <w:lang w:val="en-IN"/>
        </w:rPr>
      </w:pPr>
      <w:r w:rsidRPr="003237EA">
        <w:rPr>
          <w:b/>
          <w:bCs/>
          <w:lang w:val="en-IN"/>
        </w:rPr>
        <w:t>Libraries/Frameworks:</w:t>
      </w:r>
    </w:p>
    <w:p w14:paraId="578B46CB" w14:textId="1607D018" w:rsidR="003237EA" w:rsidRPr="003237EA" w:rsidRDefault="003237EA" w:rsidP="003237EA">
      <w:pPr>
        <w:pStyle w:val="FirstParagraph"/>
        <w:numPr>
          <w:ilvl w:val="1"/>
          <w:numId w:val="6"/>
        </w:numPr>
        <w:rPr>
          <w:lang w:val="en-IN"/>
        </w:rPr>
      </w:pPr>
      <w:proofErr w:type="spellStart"/>
      <w:r w:rsidRPr="003237EA">
        <w:rPr>
          <w:b/>
          <w:bCs/>
          <w:lang w:val="en-IN"/>
        </w:rPr>
        <w:t>Ultralytics</w:t>
      </w:r>
      <w:proofErr w:type="spellEnd"/>
      <w:r w:rsidRPr="003237EA">
        <w:rPr>
          <w:b/>
          <w:bCs/>
          <w:lang w:val="en-IN"/>
        </w:rPr>
        <w:t xml:space="preserve"> YOLOv</w:t>
      </w:r>
      <w:r w:rsidR="00203668">
        <w:rPr>
          <w:b/>
          <w:bCs/>
          <w:lang w:val="en-IN"/>
        </w:rPr>
        <w:t>8</w:t>
      </w:r>
      <w:r w:rsidRPr="003237EA">
        <w:rPr>
          <w:b/>
          <w:bCs/>
          <w:lang w:val="en-IN"/>
        </w:rPr>
        <w:t>:</w:t>
      </w:r>
      <w:r w:rsidRPr="003237EA">
        <w:rPr>
          <w:lang w:val="en-IN"/>
        </w:rPr>
        <w:t xml:space="preserve"> For object detection using YOLO.</w:t>
      </w:r>
    </w:p>
    <w:p w14:paraId="1527C0B3" w14:textId="77777777" w:rsidR="003237EA" w:rsidRPr="003237EA" w:rsidRDefault="003237EA" w:rsidP="003237EA">
      <w:pPr>
        <w:pStyle w:val="FirstParagraph"/>
        <w:numPr>
          <w:ilvl w:val="1"/>
          <w:numId w:val="6"/>
        </w:numPr>
        <w:rPr>
          <w:lang w:val="en-IN"/>
        </w:rPr>
      </w:pPr>
      <w:r w:rsidRPr="003237EA">
        <w:rPr>
          <w:b/>
          <w:bCs/>
          <w:lang w:val="en-IN"/>
        </w:rPr>
        <w:t>OpenCV:</w:t>
      </w:r>
      <w:r w:rsidRPr="003237EA">
        <w:rPr>
          <w:lang w:val="en-IN"/>
        </w:rPr>
        <w:t xml:space="preserve"> For image manipulation and bounding box drawing.</w:t>
      </w:r>
    </w:p>
    <w:p w14:paraId="31185C89" w14:textId="77777777" w:rsidR="003237EA" w:rsidRPr="003237EA" w:rsidRDefault="003237EA" w:rsidP="003237EA">
      <w:pPr>
        <w:pStyle w:val="FirstParagraph"/>
        <w:numPr>
          <w:ilvl w:val="1"/>
          <w:numId w:val="6"/>
        </w:numPr>
        <w:rPr>
          <w:lang w:val="en-IN"/>
        </w:rPr>
      </w:pPr>
      <w:r w:rsidRPr="003237EA">
        <w:rPr>
          <w:b/>
          <w:bCs/>
          <w:lang w:val="en-IN"/>
        </w:rPr>
        <w:t>CSV:</w:t>
      </w:r>
      <w:r w:rsidRPr="003237EA">
        <w:rPr>
          <w:lang w:val="en-IN"/>
        </w:rPr>
        <w:t xml:space="preserve"> For storing the results.</w:t>
      </w:r>
    </w:p>
    <w:p w14:paraId="0EA2AE84" w14:textId="77777777" w:rsidR="003237EA" w:rsidRPr="003237EA" w:rsidRDefault="003237EA" w:rsidP="003237EA">
      <w:pPr>
        <w:pStyle w:val="FirstParagraph"/>
        <w:numPr>
          <w:ilvl w:val="1"/>
          <w:numId w:val="6"/>
        </w:numPr>
        <w:rPr>
          <w:lang w:val="en-IN"/>
        </w:rPr>
      </w:pPr>
      <w:r w:rsidRPr="003237EA">
        <w:rPr>
          <w:b/>
          <w:bCs/>
          <w:lang w:val="en-IN"/>
        </w:rPr>
        <w:t>NumPy and Pandas:</w:t>
      </w:r>
      <w:r w:rsidRPr="003237EA">
        <w:rPr>
          <w:lang w:val="en-IN"/>
        </w:rPr>
        <w:t xml:space="preserve"> For handling data and processing.</w:t>
      </w:r>
    </w:p>
    <w:p w14:paraId="120DC104" w14:textId="77777777" w:rsidR="003237EA" w:rsidRPr="003237EA" w:rsidRDefault="003237EA" w:rsidP="003237EA">
      <w:pPr>
        <w:pStyle w:val="FirstParagraph"/>
        <w:rPr>
          <w:b/>
          <w:bCs/>
          <w:lang w:val="en-IN"/>
        </w:rPr>
      </w:pPr>
      <w:r w:rsidRPr="003237EA">
        <w:rPr>
          <w:b/>
          <w:bCs/>
          <w:lang w:val="en-IN"/>
        </w:rPr>
        <w:t>4. Results</w:t>
      </w:r>
    </w:p>
    <w:p w14:paraId="34B27FBC" w14:textId="77777777" w:rsidR="003237EA" w:rsidRPr="003237EA" w:rsidRDefault="003237EA" w:rsidP="003237EA">
      <w:pPr>
        <w:pStyle w:val="FirstParagraph"/>
        <w:numPr>
          <w:ilvl w:val="0"/>
          <w:numId w:val="7"/>
        </w:numPr>
        <w:rPr>
          <w:lang w:val="en-IN"/>
        </w:rPr>
      </w:pPr>
      <w:r w:rsidRPr="003237EA">
        <w:rPr>
          <w:lang w:val="en-IN"/>
        </w:rPr>
        <w:lastRenderedPageBreak/>
        <w:t>After training, the model was able to detect handwritten digits with high accuracy. The detection results were saved in the CSV file, with each image name and its corresponding detected digits.</w:t>
      </w:r>
    </w:p>
    <w:p w14:paraId="4AD9B26C" w14:textId="0FE99522" w:rsidR="000152BE" w:rsidRDefault="000152BE">
      <w:pPr>
        <w:pStyle w:val="FirstParagraph"/>
      </w:pPr>
    </w:p>
    <w:sectPr w:rsidR="000152B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E285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648781D"/>
    <w:multiLevelType w:val="multilevel"/>
    <w:tmpl w:val="69820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383B25"/>
    <w:multiLevelType w:val="multilevel"/>
    <w:tmpl w:val="85F81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AF13FA"/>
    <w:multiLevelType w:val="multilevel"/>
    <w:tmpl w:val="0CD22E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C54693"/>
    <w:multiLevelType w:val="multilevel"/>
    <w:tmpl w:val="61486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DB389F"/>
    <w:multiLevelType w:val="multilevel"/>
    <w:tmpl w:val="BC86D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875D95"/>
    <w:multiLevelType w:val="multilevel"/>
    <w:tmpl w:val="CB0662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2708944">
    <w:abstractNumId w:val="0"/>
  </w:num>
  <w:num w:numId="2" w16cid:durableId="2131048815">
    <w:abstractNumId w:val="5"/>
  </w:num>
  <w:num w:numId="3" w16cid:durableId="356546607">
    <w:abstractNumId w:val="1"/>
  </w:num>
  <w:num w:numId="4" w16cid:durableId="1320109011">
    <w:abstractNumId w:val="6"/>
  </w:num>
  <w:num w:numId="5" w16cid:durableId="294264521">
    <w:abstractNumId w:val="3"/>
  </w:num>
  <w:num w:numId="6" w16cid:durableId="254482424">
    <w:abstractNumId w:val="4"/>
  </w:num>
  <w:num w:numId="7" w16cid:durableId="6819305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52BE"/>
    <w:rsid w:val="000152BE"/>
    <w:rsid w:val="00203129"/>
    <w:rsid w:val="00203668"/>
    <w:rsid w:val="00222A92"/>
    <w:rsid w:val="003237EA"/>
    <w:rsid w:val="00890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18E6D"/>
  <w15:docId w15:val="{74C200DF-03D3-4F31-8967-285AC3893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0259351">
      <w:bodyDiv w:val="1"/>
      <w:marLeft w:val="0"/>
      <w:marRight w:val="0"/>
      <w:marTop w:val="0"/>
      <w:marBottom w:val="0"/>
      <w:divBdr>
        <w:top w:val="none" w:sz="0" w:space="0" w:color="auto"/>
        <w:left w:val="none" w:sz="0" w:space="0" w:color="auto"/>
        <w:bottom w:val="none" w:sz="0" w:space="0" w:color="auto"/>
        <w:right w:val="none" w:sz="0" w:space="0" w:color="auto"/>
      </w:divBdr>
    </w:div>
    <w:div w:id="10515414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97</Words>
  <Characters>2833</Characters>
  <Application>Microsoft Office Word</Application>
  <DocSecurity>0</DocSecurity>
  <Lines>23</Lines>
  <Paragraphs>6</Paragraphs>
  <ScaleCrop>false</ScaleCrop>
  <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harvnagar0011@outlook.com</dc:creator>
  <cp:keywords/>
  <cp:lastModifiedBy>atharvnagar0011@outlook.com</cp:lastModifiedBy>
  <cp:revision>4</cp:revision>
  <dcterms:created xsi:type="dcterms:W3CDTF">2025-01-31T15:39:00Z</dcterms:created>
  <dcterms:modified xsi:type="dcterms:W3CDTF">2025-01-31T15:40:00Z</dcterms:modified>
</cp:coreProperties>
</file>